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286A" w:rsidRPr="005E37EA" w:rsidRDefault="001C286A" w:rsidP="005E37E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C286A" w:rsidRPr="005E37EA" w:rsidRDefault="001C286A" w:rsidP="005E37E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C286A" w:rsidRPr="005E37EA" w:rsidRDefault="001C286A" w:rsidP="005E37E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C286A" w:rsidRPr="005E37EA" w:rsidRDefault="001C286A" w:rsidP="005E37E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E37EA">
        <w:rPr>
          <w:rFonts w:ascii="Times New Roman" w:hAnsi="Times New Roman" w:cs="Times New Roman"/>
          <w:b/>
          <w:sz w:val="24"/>
          <w:szCs w:val="24"/>
        </w:rPr>
        <w:t>Organizational Cyber Security</w:t>
      </w:r>
    </w:p>
    <w:p w:rsidR="001C286A" w:rsidRPr="005E37EA" w:rsidRDefault="001C286A" w:rsidP="005E37E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37EA">
        <w:rPr>
          <w:rFonts w:ascii="Times New Roman" w:hAnsi="Times New Roman" w:cs="Times New Roman"/>
          <w:sz w:val="24"/>
          <w:szCs w:val="24"/>
        </w:rPr>
        <w:t>Student’s Name</w:t>
      </w:r>
    </w:p>
    <w:p w:rsidR="001C286A" w:rsidRPr="005E37EA" w:rsidRDefault="001C286A" w:rsidP="005E37E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37EA">
        <w:rPr>
          <w:rFonts w:ascii="Times New Roman" w:hAnsi="Times New Roman" w:cs="Times New Roman"/>
          <w:sz w:val="24"/>
          <w:szCs w:val="24"/>
        </w:rPr>
        <w:t>Institution Affiliation</w:t>
      </w:r>
    </w:p>
    <w:p w:rsidR="001C286A" w:rsidRPr="005E37EA" w:rsidRDefault="001C286A" w:rsidP="005E37E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37EA">
        <w:rPr>
          <w:rFonts w:ascii="Times New Roman" w:hAnsi="Times New Roman" w:cs="Times New Roman"/>
          <w:sz w:val="24"/>
          <w:szCs w:val="24"/>
        </w:rPr>
        <w:t>Course</w:t>
      </w:r>
    </w:p>
    <w:p w:rsidR="001C286A" w:rsidRPr="005E37EA" w:rsidRDefault="001C286A" w:rsidP="005E37E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37EA">
        <w:rPr>
          <w:rFonts w:ascii="Times New Roman" w:hAnsi="Times New Roman" w:cs="Times New Roman"/>
          <w:sz w:val="24"/>
          <w:szCs w:val="24"/>
        </w:rPr>
        <w:t>Due Date</w:t>
      </w:r>
    </w:p>
    <w:p w:rsidR="001C286A" w:rsidRPr="005E37EA" w:rsidRDefault="001C286A" w:rsidP="005E37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37EA">
        <w:rPr>
          <w:rFonts w:ascii="Times New Roman" w:hAnsi="Times New Roman" w:cs="Times New Roman"/>
          <w:sz w:val="24"/>
          <w:szCs w:val="24"/>
        </w:rPr>
        <w:br w:type="page"/>
      </w:r>
    </w:p>
    <w:p w:rsidR="00774203" w:rsidRPr="005E37EA" w:rsidRDefault="00CB6201" w:rsidP="005E37E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E37E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oles of </w:t>
      </w:r>
      <w:r w:rsidR="001C286A" w:rsidRPr="005E37EA">
        <w:rPr>
          <w:rFonts w:ascii="Times New Roman" w:hAnsi="Times New Roman" w:cs="Times New Roman"/>
          <w:b/>
          <w:sz w:val="24"/>
          <w:szCs w:val="24"/>
        </w:rPr>
        <w:t>Various employees in Cyber Security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605"/>
        <w:gridCol w:w="3628"/>
        <w:gridCol w:w="3392"/>
      </w:tblGrid>
      <w:tr w:rsidR="001C286A" w:rsidRPr="005E37EA" w:rsidTr="001C286A">
        <w:tc>
          <w:tcPr>
            <w:tcW w:w="2605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3628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Roles</w:t>
            </w:r>
          </w:p>
        </w:tc>
        <w:tc>
          <w:tcPr>
            <w:tcW w:w="3392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Responsibilities</w:t>
            </w:r>
          </w:p>
        </w:tc>
      </w:tr>
      <w:tr w:rsidR="001C286A" w:rsidRPr="005E37EA" w:rsidTr="001C286A">
        <w:tc>
          <w:tcPr>
            <w:tcW w:w="2605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hief Executive Officer (CEO)</w:t>
            </w:r>
          </w:p>
        </w:tc>
        <w:tc>
          <w:tcPr>
            <w:tcW w:w="3628" w:type="dxa"/>
          </w:tcPr>
          <w:p w:rsidR="001A7F2D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Directs all the activities that pertains to cyber security.</w:t>
            </w:r>
          </w:p>
          <w:p w:rsidR="001A7F2D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Partner with CISO in identification of cyber security threats.</w:t>
            </w:r>
          </w:p>
          <w:p w:rsidR="001A7F2D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Formulate and implement policies that pertains to cyber security risks.</w:t>
            </w:r>
          </w:p>
        </w:tc>
        <w:tc>
          <w:tcPr>
            <w:tcW w:w="3392" w:type="dxa"/>
          </w:tcPr>
          <w:p w:rsidR="001A7F2D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 xml:space="preserve">Maintain the awareness of the risks of the company in case of a security bleach. </w:t>
            </w:r>
          </w:p>
          <w:p w:rsidR="001A7F2D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Hire or fire CISO and other technical employees working in cyber security.</w:t>
            </w:r>
          </w:p>
          <w:p w:rsidR="001A7F2D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Understand and communicate cyber security risks</w:t>
            </w:r>
          </w:p>
        </w:tc>
      </w:tr>
      <w:tr w:rsidR="001C286A" w:rsidRPr="005E37EA" w:rsidTr="001C286A">
        <w:tc>
          <w:tcPr>
            <w:tcW w:w="2605" w:type="dxa"/>
          </w:tcPr>
          <w:p w:rsidR="00A604E8" w:rsidRPr="005E37EA" w:rsidRDefault="001C286A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hief Operations Officer (COO</w:t>
            </w:r>
            <w:r w:rsidR="00A604E8" w:rsidRPr="005E37E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628" w:type="dxa"/>
          </w:tcPr>
          <w:p w:rsidR="00A604E8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onduct cyber security risks assessments.</w:t>
            </w:r>
          </w:p>
          <w:p w:rsidR="001A7F2D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Manage cyber security risks in case of occurrence.</w:t>
            </w:r>
          </w:p>
          <w:p w:rsidR="001A7F2D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Assume the accountability of cyber security activities and personnel.</w:t>
            </w:r>
          </w:p>
        </w:tc>
        <w:tc>
          <w:tcPr>
            <w:tcW w:w="3392" w:type="dxa"/>
          </w:tcPr>
          <w:p w:rsidR="00A604E8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Assess the adaptability and preparedness of the organization to cyber security threat.</w:t>
            </w:r>
          </w:p>
          <w:p w:rsidR="001A7F2D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Oversee the use of their parties in conducting system assessments such as pen-testing</w:t>
            </w:r>
          </w:p>
          <w:p w:rsidR="001A7F2D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286A" w:rsidRPr="005E37EA" w:rsidTr="001C286A">
        <w:tc>
          <w:tcPr>
            <w:tcW w:w="2605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 xml:space="preserve">Chief Financial Officer (CFO) </w:t>
            </w:r>
          </w:p>
        </w:tc>
        <w:tc>
          <w:tcPr>
            <w:tcW w:w="3628" w:type="dxa"/>
          </w:tcPr>
          <w:p w:rsidR="00A604E8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Approving the budgets and purchase that deals with cyber security.</w:t>
            </w:r>
          </w:p>
          <w:p w:rsidR="00682513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Assess the financial risks that the company might experience in case of information security breach</w:t>
            </w:r>
          </w:p>
        </w:tc>
        <w:tc>
          <w:tcPr>
            <w:tcW w:w="3392" w:type="dxa"/>
          </w:tcPr>
          <w:p w:rsidR="00A604E8" w:rsidRPr="005E37EA" w:rsidRDefault="001A7F2D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 xml:space="preserve">Draft organizational </w:t>
            </w:r>
            <w:r w:rsidR="00682513" w:rsidRPr="005E37EA">
              <w:rPr>
                <w:rFonts w:ascii="Times New Roman" w:hAnsi="Times New Roman" w:cs="Times New Roman"/>
                <w:sz w:val="24"/>
                <w:szCs w:val="24"/>
              </w:rPr>
              <w:t>continuity</w:t>
            </w: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 xml:space="preserve"> plan in determining the cost of information security breach in case it occurs.</w:t>
            </w:r>
          </w:p>
          <w:p w:rsidR="00682513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 xml:space="preserve">Advocating for disaster recovery plan in case of occurrence of information disaster. </w:t>
            </w:r>
          </w:p>
        </w:tc>
      </w:tr>
      <w:tr w:rsidR="001C286A" w:rsidRPr="005E37EA" w:rsidTr="001C286A">
        <w:tc>
          <w:tcPr>
            <w:tcW w:w="2605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hief Information Officer (CIO)</w:t>
            </w:r>
          </w:p>
        </w:tc>
        <w:tc>
          <w:tcPr>
            <w:tcW w:w="3628" w:type="dxa"/>
          </w:tcPr>
          <w:p w:rsidR="00A604E8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Mapping and classifying data and information depending on their value.</w:t>
            </w:r>
          </w:p>
          <w:p w:rsidR="00682513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 xml:space="preserve">Some information </w:t>
            </w:r>
            <w:r w:rsidR="005E37EA" w:rsidRPr="005E37EA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 xml:space="preserve"> highly </w:t>
            </w:r>
            <w:proofErr w:type="gramStart"/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lassifies</w:t>
            </w:r>
            <w:proofErr w:type="gramEnd"/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, while others can be availed to the public.</w:t>
            </w:r>
          </w:p>
          <w:p w:rsidR="00682513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rticipate in conducting vulnerability assessments.</w:t>
            </w:r>
          </w:p>
        </w:tc>
        <w:tc>
          <w:tcPr>
            <w:tcW w:w="3392" w:type="dxa"/>
          </w:tcPr>
          <w:p w:rsidR="00A604E8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velop a risk profile</w:t>
            </w:r>
          </w:p>
          <w:p w:rsidR="00682513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Develop strategies for cyber security risk management.</w:t>
            </w:r>
          </w:p>
          <w:p w:rsidR="00682513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ontrol and enforce cyber security controls.</w:t>
            </w:r>
          </w:p>
          <w:p w:rsidR="00682513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kes audits and on-site visitation.</w:t>
            </w:r>
          </w:p>
          <w:p w:rsidR="00682513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Participate in security assessment and pen-testing procedures.</w:t>
            </w:r>
          </w:p>
        </w:tc>
      </w:tr>
      <w:tr w:rsidR="001C286A" w:rsidRPr="005E37EA" w:rsidTr="001C286A">
        <w:tc>
          <w:tcPr>
            <w:tcW w:w="2605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hief Information Security Officer (CISO) </w:t>
            </w:r>
          </w:p>
        </w:tc>
        <w:tc>
          <w:tcPr>
            <w:tcW w:w="3628" w:type="dxa"/>
          </w:tcPr>
          <w:p w:rsidR="00A604E8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Work with Chief information officer and Chief financial officer in procurement of cyber security-related products.</w:t>
            </w:r>
          </w:p>
          <w:p w:rsidR="00682513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Advices the company in matters cyber security.</w:t>
            </w:r>
          </w:p>
          <w:p w:rsidR="00682513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Identify team members (C-Level)</w:t>
            </w:r>
          </w:p>
        </w:tc>
        <w:tc>
          <w:tcPr>
            <w:tcW w:w="3392" w:type="dxa"/>
          </w:tcPr>
          <w:p w:rsidR="00A604E8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Formulating and implementing the IT security procedures and programs.</w:t>
            </w:r>
          </w:p>
          <w:p w:rsidR="00682513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Design policy for protecting information and network systems.</w:t>
            </w:r>
          </w:p>
          <w:p w:rsidR="00682513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286A" w:rsidRPr="005E37EA" w:rsidTr="001C286A">
        <w:tc>
          <w:tcPr>
            <w:tcW w:w="2605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Senior Security Manager</w:t>
            </w:r>
          </w:p>
        </w:tc>
        <w:tc>
          <w:tcPr>
            <w:tcW w:w="3628" w:type="dxa"/>
          </w:tcPr>
          <w:p w:rsidR="00A604E8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reate cyber security reports on a regular basis, such as monthly.</w:t>
            </w:r>
          </w:p>
          <w:p w:rsidR="00C52509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onducting information security awareness training.</w:t>
            </w:r>
          </w:p>
          <w:p w:rsidR="00C52509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Promote data security through enforcing policies formulated.</w:t>
            </w:r>
          </w:p>
        </w:tc>
        <w:tc>
          <w:tcPr>
            <w:tcW w:w="3392" w:type="dxa"/>
          </w:tcPr>
          <w:p w:rsidR="00A604E8" w:rsidRPr="005E37EA" w:rsidRDefault="00682513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Perform the three Cs of information security.</w:t>
            </w:r>
          </w:p>
          <w:p w:rsidR="00682513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onduct an internal and external security threats.</w:t>
            </w:r>
          </w:p>
        </w:tc>
      </w:tr>
      <w:tr w:rsidR="001C286A" w:rsidRPr="005E37EA" w:rsidTr="001C286A">
        <w:tc>
          <w:tcPr>
            <w:tcW w:w="2605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Information Security Architect</w:t>
            </w:r>
          </w:p>
        </w:tc>
        <w:tc>
          <w:tcPr>
            <w:tcW w:w="3628" w:type="dxa"/>
          </w:tcPr>
          <w:p w:rsidR="00A604E8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onduct ethical hacking- penetration testing to assess the vulnerability of the network structure.</w:t>
            </w:r>
          </w:p>
          <w:p w:rsidR="00C52509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Work with CISO in implementation of cyber security products and policies.</w:t>
            </w:r>
          </w:p>
          <w:p w:rsidR="00C52509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Supervise s=cyber security awareness.</w:t>
            </w:r>
          </w:p>
          <w:p w:rsidR="00C52509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Upgrade and update cyber security systems.</w:t>
            </w:r>
          </w:p>
        </w:tc>
        <w:tc>
          <w:tcPr>
            <w:tcW w:w="3392" w:type="dxa"/>
          </w:tcPr>
          <w:p w:rsidR="00A604E8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Responsible for developing cyber security structures.</w:t>
            </w:r>
          </w:p>
          <w:p w:rsidR="00C52509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Protect develop maintain cyber security structures that protects the system form intrusion of hackers, malwares, and viruses.</w:t>
            </w:r>
          </w:p>
          <w:p w:rsidR="00C52509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onduct research and advices the management on the cyber security structures.</w:t>
            </w:r>
          </w:p>
          <w:p w:rsidR="00C52509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onduct research and studies in developing protocols of system authentication.</w:t>
            </w:r>
          </w:p>
        </w:tc>
      </w:tr>
      <w:tr w:rsidR="001C286A" w:rsidRPr="005E37EA" w:rsidTr="001C286A">
        <w:tc>
          <w:tcPr>
            <w:tcW w:w="2605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 xml:space="preserve">Information Security Engineer </w:t>
            </w:r>
          </w:p>
        </w:tc>
        <w:tc>
          <w:tcPr>
            <w:tcW w:w="3628" w:type="dxa"/>
          </w:tcPr>
          <w:p w:rsidR="00A604E8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Identifying risks, threats and vulnerabilities of information system.</w:t>
            </w:r>
          </w:p>
          <w:p w:rsidR="00C52509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Regular reporting on cyber security.</w:t>
            </w:r>
          </w:p>
        </w:tc>
        <w:tc>
          <w:tcPr>
            <w:tcW w:w="3392" w:type="dxa"/>
          </w:tcPr>
          <w:p w:rsidR="00A604E8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onducting system troubleshooting.</w:t>
            </w:r>
          </w:p>
          <w:p w:rsidR="00C52509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Respond to any form of information security breaches and threats.</w:t>
            </w:r>
          </w:p>
          <w:p w:rsidR="00C52509" w:rsidRPr="005E37EA" w:rsidRDefault="00C52509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 xml:space="preserve">Participate in upgrading the information security system. </w:t>
            </w:r>
          </w:p>
        </w:tc>
      </w:tr>
      <w:tr w:rsidR="001C286A" w:rsidRPr="005E37EA" w:rsidTr="001C286A">
        <w:tc>
          <w:tcPr>
            <w:tcW w:w="2605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Information Security Auditor</w:t>
            </w:r>
          </w:p>
        </w:tc>
        <w:tc>
          <w:tcPr>
            <w:tcW w:w="3628" w:type="dxa"/>
          </w:tcPr>
          <w:p w:rsidR="00A604E8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Assess the security status of the system through conducting security assessments.</w:t>
            </w:r>
          </w:p>
          <w:p w:rsidR="00CB6201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Provide reports of cyber security audits.</w:t>
            </w:r>
          </w:p>
          <w:p w:rsidR="00CB6201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Present and interpret the data on the cyber security reports to the managers.</w:t>
            </w:r>
          </w:p>
        </w:tc>
        <w:tc>
          <w:tcPr>
            <w:tcW w:w="3392" w:type="dxa"/>
          </w:tcPr>
          <w:p w:rsidR="00A604E8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Provides advice to the management on any issues relating to the security of the information systems.</w:t>
            </w:r>
          </w:p>
          <w:p w:rsidR="00CB6201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Test the practicability of the policies of cyber security as formulated by the organization.</w:t>
            </w:r>
          </w:p>
          <w:p w:rsidR="00CB6201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286A" w:rsidRPr="005E37EA" w:rsidTr="001C286A">
        <w:tc>
          <w:tcPr>
            <w:tcW w:w="2605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 xml:space="preserve">Information Security Analyst </w:t>
            </w:r>
          </w:p>
        </w:tc>
        <w:tc>
          <w:tcPr>
            <w:tcW w:w="3628" w:type="dxa"/>
          </w:tcPr>
          <w:p w:rsidR="00A604E8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Prepare reports on cyber security.</w:t>
            </w:r>
          </w:p>
          <w:p w:rsidR="00CB6201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Research on the trends in information security.</w:t>
            </w:r>
          </w:p>
          <w:p w:rsidR="00CB6201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Establish security standards and measures.</w:t>
            </w:r>
          </w:p>
          <w:p w:rsidR="00CB6201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Advice or recommends ideal securing improvement measures.</w:t>
            </w:r>
          </w:p>
        </w:tc>
        <w:tc>
          <w:tcPr>
            <w:tcW w:w="3392" w:type="dxa"/>
          </w:tcPr>
          <w:p w:rsidR="00A604E8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Monitor the networks of the organizations for any possible breach on the cyber security.</w:t>
            </w:r>
          </w:p>
          <w:p w:rsidR="00CB6201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Install cyber security software.</w:t>
            </w:r>
          </w:p>
        </w:tc>
      </w:tr>
      <w:tr w:rsidR="001C286A" w:rsidRPr="005E37EA" w:rsidTr="001C286A">
        <w:tc>
          <w:tcPr>
            <w:tcW w:w="2605" w:type="dxa"/>
          </w:tcPr>
          <w:p w:rsidR="00A604E8" w:rsidRPr="005E37EA" w:rsidRDefault="00A604E8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 xml:space="preserve">Security Technician/Specialist </w:t>
            </w:r>
          </w:p>
        </w:tc>
        <w:tc>
          <w:tcPr>
            <w:tcW w:w="3628" w:type="dxa"/>
          </w:tcPr>
          <w:p w:rsidR="00A604E8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Analyze and assess information security risks.</w:t>
            </w:r>
          </w:p>
          <w:p w:rsidR="00CB6201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 xml:space="preserve">Design and participate in implementation of security measures. </w:t>
            </w:r>
          </w:p>
        </w:tc>
        <w:tc>
          <w:tcPr>
            <w:tcW w:w="3392" w:type="dxa"/>
          </w:tcPr>
          <w:p w:rsidR="00A604E8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Responds to security breaches, hacking and malwares.</w:t>
            </w:r>
          </w:p>
          <w:p w:rsidR="00CB6201" w:rsidRPr="005E37EA" w:rsidRDefault="00CB6201" w:rsidP="005E37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37EA">
              <w:rPr>
                <w:rFonts w:ascii="Times New Roman" w:hAnsi="Times New Roman" w:cs="Times New Roman"/>
                <w:sz w:val="24"/>
                <w:szCs w:val="24"/>
              </w:rPr>
              <w:t>Conduct installation and configuration of security systems in the organization.</w:t>
            </w:r>
          </w:p>
        </w:tc>
      </w:tr>
    </w:tbl>
    <w:p w:rsidR="00A604E8" w:rsidRPr="005E37EA" w:rsidRDefault="00A604E8" w:rsidP="005E37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C286A" w:rsidRPr="005E37EA" w:rsidRDefault="001C286A" w:rsidP="005E37E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C286A" w:rsidRPr="005E37EA" w:rsidRDefault="001C286A" w:rsidP="005E37E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E37EA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47756F" w:rsidRPr="005E37EA" w:rsidRDefault="001C286A" w:rsidP="005E37E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E37EA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1C286A" w:rsidRPr="005E37EA" w:rsidRDefault="001C286A" w:rsidP="005E37E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E37EA">
        <w:rPr>
          <w:rFonts w:ascii="Times New Roman" w:hAnsi="Times New Roman" w:cs="Times New Roman"/>
          <w:sz w:val="24"/>
          <w:szCs w:val="24"/>
        </w:rPr>
        <w:t>Pitcock</w:t>
      </w:r>
      <w:bookmarkStart w:id="0" w:name="_GoBack"/>
      <w:bookmarkEnd w:id="0"/>
      <w:r w:rsidRPr="005E37EA">
        <w:rPr>
          <w:rFonts w:ascii="Times New Roman" w:hAnsi="Times New Roman" w:cs="Times New Roman"/>
          <w:sz w:val="24"/>
          <w:szCs w:val="24"/>
        </w:rPr>
        <w:t>, R. W. (2015). </w:t>
      </w:r>
      <w:r w:rsidRPr="005E37EA">
        <w:rPr>
          <w:rFonts w:ascii="Times New Roman" w:hAnsi="Times New Roman" w:cs="Times New Roman"/>
          <w:i/>
          <w:iCs/>
          <w:sz w:val="24"/>
          <w:szCs w:val="24"/>
        </w:rPr>
        <w:t>Evaluating the cyber security capabilities of senior managers employed by companies located in the united states</w:t>
      </w:r>
      <w:r w:rsidRPr="005E37EA">
        <w:rPr>
          <w:rFonts w:ascii="Times New Roman" w:hAnsi="Times New Roman" w:cs="Times New Roman"/>
          <w:sz w:val="24"/>
          <w:szCs w:val="24"/>
        </w:rPr>
        <w:t> (Doctoral dissertation, Jones International University).</w:t>
      </w:r>
    </w:p>
    <w:p w:rsidR="001C286A" w:rsidRPr="005E37EA" w:rsidRDefault="001C286A" w:rsidP="005E37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C286A" w:rsidRPr="005E37E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69BB" w:rsidRDefault="00EB69BB" w:rsidP="001C286A">
      <w:pPr>
        <w:spacing w:after="0" w:line="240" w:lineRule="auto"/>
      </w:pPr>
      <w:r>
        <w:separator/>
      </w:r>
    </w:p>
  </w:endnote>
  <w:endnote w:type="continuationSeparator" w:id="0">
    <w:p w:rsidR="00EB69BB" w:rsidRDefault="00EB69BB" w:rsidP="001C28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69BB" w:rsidRDefault="00EB69BB" w:rsidP="001C286A">
      <w:pPr>
        <w:spacing w:after="0" w:line="240" w:lineRule="auto"/>
      </w:pPr>
      <w:r>
        <w:separator/>
      </w:r>
    </w:p>
  </w:footnote>
  <w:footnote w:type="continuationSeparator" w:id="0">
    <w:p w:rsidR="00EB69BB" w:rsidRDefault="00EB69BB" w:rsidP="001C28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41195"/>
      <w:docPartObj>
        <w:docPartGallery w:val="Page Numbers (Top of Page)"/>
        <w:docPartUnique/>
      </w:docPartObj>
    </w:sdtPr>
    <w:sdtEndPr>
      <w:rPr>
        <w:noProof/>
      </w:rPr>
    </w:sdtEndPr>
    <w:sdtContent>
      <w:p w:rsidR="001C286A" w:rsidRDefault="001C286A">
        <w:pPr>
          <w:pStyle w:val="Header"/>
          <w:jc w:val="right"/>
        </w:pPr>
        <w:r w:rsidRPr="001C286A">
          <w:rPr>
            <w:rFonts w:ascii="Times New Roman" w:hAnsi="Times New Roman" w:cs="Times New Roman"/>
            <w:sz w:val="24"/>
          </w:rPr>
          <w:fldChar w:fldCharType="begin"/>
        </w:r>
        <w:r w:rsidRPr="001C286A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1C286A">
          <w:rPr>
            <w:rFonts w:ascii="Times New Roman" w:hAnsi="Times New Roman" w:cs="Times New Roman"/>
            <w:sz w:val="24"/>
          </w:rPr>
          <w:fldChar w:fldCharType="separate"/>
        </w:r>
        <w:r w:rsidR="005E37EA">
          <w:rPr>
            <w:rFonts w:ascii="Times New Roman" w:hAnsi="Times New Roman" w:cs="Times New Roman"/>
            <w:noProof/>
            <w:sz w:val="24"/>
          </w:rPr>
          <w:t>6</w:t>
        </w:r>
        <w:r w:rsidRPr="001C286A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1C286A" w:rsidRDefault="001C28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NzM2MjK3MDQ3sDBV0lEKTi0uzszPAykwrAUAhCWkhCwAAAA="/>
  </w:docVars>
  <w:rsids>
    <w:rsidRoot w:val="00774203"/>
    <w:rsid w:val="001A7F2D"/>
    <w:rsid w:val="001C286A"/>
    <w:rsid w:val="0047756F"/>
    <w:rsid w:val="005E37EA"/>
    <w:rsid w:val="00682513"/>
    <w:rsid w:val="006850FD"/>
    <w:rsid w:val="006B7D0B"/>
    <w:rsid w:val="00774203"/>
    <w:rsid w:val="00A604E8"/>
    <w:rsid w:val="00C52509"/>
    <w:rsid w:val="00CB6201"/>
    <w:rsid w:val="00EB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3DF473-7D4F-4ED1-AA76-57A32C394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0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28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86A"/>
  </w:style>
  <w:style w:type="paragraph" w:styleId="Footer">
    <w:name w:val="footer"/>
    <w:basedOn w:val="Normal"/>
    <w:link w:val="FooterChar"/>
    <w:uiPriority w:val="99"/>
    <w:unhideWhenUsed/>
    <w:rsid w:val="001C28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8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96</Words>
  <Characters>3971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</dc:creator>
  <cp:keywords/>
  <dc:description/>
  <cp:lastModifiedBy>User</cp:lastModifiedBy>
  <cp:revision>2</cp:revision>
  <dcterms:created xsi:type="dcterms:W3CDTF">2021-06-13T16:47:00Z</dcterms:created>
  <dcterms:modified xsi:type="dcterms:W3CDTF">2021-06-13T16:47:00Z</dcterms:modified>
</cp:coreProperties>
</file>